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1360D" w14:textId="522B2B06" w:rsidR="00A710EA" w:rsidRDefault="00114AE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Reg ID - GO_STP_6834</w:t>
      </w:r>
    </w:p>
    <w:p w14:paraId="5D1E599F" w14:textId="70611DCC" w:rsidR="007B754D" w:rsidRDefault="007B754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58C110AC" w14:textId="3992B9D3" w:rsidR="00D73F6E" w:rsidRDefault="007B754D" w:rsidP="00D73F6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Day </w:t>
      </w:r>
      <w:r w:rsidR="009B0358">
        <w:rPr>
          <w:rFonts w:ascii="Arial" w:hAnsi="Arial" w:cs="Arial"/>
          <w:color w:val="000000"/>
          <w:sz w:val="20"/>
          <w:szCs w:val="20"/>
          <w:shd w:val="clear" w:color="auto" w:fill="FFFFFF"/>
        </w:rPr>
        <w:t>5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14:paraId="4CEF985C" w14:textId="10EAE707" w:rsidR="00981D04" w:rsidRDefault="00981D04" w:rsidP="00D73F6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52E001C9" wp14:editId="452E010B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DBDD4" w14:textId="1FD9B486" w:rsidR="00981D04" w:rsidRDefault="00981D04" w:rsidP="00D73F6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7C8009C7" wp14:editId="2DD47696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F48ED" w14:textId="6511D6E6" w:rsidR="00574587" w:rsidRDefault="00574587" w:rsidP="00D73F6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ggregation Function</w:t>
      </w:r>
    </w:p>
    <w:p w14:paraId="786E2306" w14:textId="1CFDD8EB" w:rsidR="00574587" w:rsidRDefault="00574587" w:rsidP="00D73F6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517772BB" wp14:editId="48668AF5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745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EC4AD0"/>
    <w:multiLevelType w:val="hybridMultilevel"/>
    <w:tmpl w:val="CA9A2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190C6D"/>
    <w:multiLevelType w:val="hybridMultilevel"/>
    <w:tmpl w:val="0A04B838"/>
    <w:lvl w:ilvl="0" w:tplc="D9DA1AA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MDc0MTAwtzS3MDRW0lEKTi0uzszPAykwrwUAaT938ywAAAA="/>
  </w:docVars>
  <w:rsids>
    <w:rsidRoot w:val="00223CA4"/>
    <w:rsid w:val="000152E6"/>
    <w:rsid w:val="000F624E"/>
    <w:rsid w:val="00114AE3"/>
    <w:rsid w:val="00223CA4"/>
    <w:rsid w:val="002D51F1"/>
    <w:rsid w:val="0045759E"/>
    <w:rsid w:val="00463341"/>
    <w:rsid w:val="00463544"/>
    <w:rsid w:val="00574587"/>
    <w:rsid w:val="00577F4B"/>
    <w:rsid w:val="0072230C"/>
    <w:rsid w:val="007B754D"/>
    <w:rsid w:val="007F2628"/>
    <w:rsid w:val="008E3E9C"/>
    <w:rsid w:val="00981D04"/>
    <w:rsid w:val="009B0358"/>
    <w:rsid w:val="009C034B"/>
    <w:rsid w:val="009C0D25"/>
    <w:rsid w:val="00A710EA"/>
    <w:rsid w:val="00AF4957"/>
    <w:rsid w:val="00B201E6"/>
    <w:rsid w:val="00C424BB"/>
    <w:rsid w:val="00D73F6E"/>
    <w:rsid w:val="00DA55C7"/>
    <w:rsid w:val="00DE766B"/>
    <w:rsid w:val="00EF4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52A74"/>
  <w15:chartTrackingRefBased/>
  <w15:docId w15:val="{6A83A6C1-D6B9-4231-B3B5-93C668BFE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33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8</TotalTime>
  <Pages>2</Pages>
  <Words>8</Words>
  <Characters>4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28609 SADDAM HUSSAIN</dc:creator>
  <cp:keywords/>
  <dc:description/>
  <cp:lastModifiedBy>2028609 SADDAM HUSSAIN</cp:lastModifiedBy>
  <cp:revision>11</cp:revision>
  <dcterms:created xsi:type="dcterms:W3CDTF">2021-05-20T12:25:00Z</dcterms:created>
  <dcterms:modified xsi:type="dcterms:W3CDTF">2021-05-27T15:03:00Z</dcterms:modified>
</cp:coreProperties>
</file>